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5C5DA" w14:textId="77777777" w:rsidR="00610577" w:rsidRPr="00ED6548" w:rsidRDefault="00610577" w:rsidP="00610577">
      <w:pPr>
        <w:jc w:val="center"/>
        <w:rPr>
          <w:rFonts w:ascii="Arial" w:hAnsi="Arial" w:cs="Arial"/>
          <w:b/>
          <w:i/>
          <w:sz w:val="24"/>
          <w:szCs w:val="24"/>
        </w:rPr>
      </w:pPr>
      <w:r w:rsidRPr="00ED6548">
        <w:rPr>
          <w:rFonts w:ascii="Arial" w:hAnsi="Arial" w:cs="Arial"/>
          <w:b/>
          <w:i/>
          <w:sz w:val="24"/>
          <w:szCs w:val="24"/>
        </w:rPr>
        <w:t xml:space="preserve">Interview Schedule 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525"/>
        <w:gridCol w:w="1417"/>
        <w:gridCol w:w="2531"/>
        <w:gridCol w:w="1706"/>
        <w:gridCol w:w="1707"/>
      </w:tblGrid>
      <w:tr w:rsidR="00610577" w:rsidRPr="00ED6548" w14:paraId="24A65BB6" w14:textId="77777777" w:rsidTr="00A772DD">
        <w:trPr>
          <w:trHeight w:val="489"/>
          <w:jc w:val="center"/>
        </w:trPr>
        <w:tc>
          <w:tcPr>
            <w:tcW w:w="2525" w:type="dxa"/>
            <w:shd w:val="clear" w:color="auto" w:fill="D9D9D9" w:themeFill="background1" w:themeFillShade="D9"/>
            <w:vAlign w:val="center"/>
          </w:tcPr>
          <w:p w14:paraId="7EC41B80" w14:textId="77777777" w:rsidR="00610577" w:rsidRPr="00ED6548" w:rsidRDefault="00610577" w:rsidP="00FF5B2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ED6548">
              <w:rPr>
                <w:rFonts w:ascii="Arial" w:hAnsi="Arial" w:cs="Arial"/>
                <w:b/>
                <w:i/>
                <w:sz w:val="24"/>
                <w:szCs w:val="24"/>
              </w:rPr>
              <w:t>Participan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45FFF80" w14:textId="77777777" w:rsidR="00610577" w:rsidRPr="00ED6548" w:rsidRDefault="00610577" w:rsidP="00FF5B2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ED6548">
              <w:rPr>
                <w:rFonts w:ascii="Arial" w:hAnsi="Arial" w:cs="Arial"/>
                <w:b/>
                <w:i/>
                <w:sz w:val="24"/>
                <w:szCs w:val="24"/>
              </w:rPr>
              <w:t>Date</w:t>
            </w:r>
          </w:p>
        </w:tc>
        <w:tc>
          <w:tcPr>
            <w:tcW w:w="2531" w:type="dxa"/>
            <w:shd w:val="clear" w:color="auto" w:fill="D9D9D9" w:themeFill="background1" w:themeFillShade="D9"/>
            <w:vAlign w:val="center"/>
          </w:tcPr>
          <w:p w14:paraId="31D9B109" w14:textId="77777777" w:rsidR="00610577" w:rsidRPr="00ED6548" w:rsidRDefault="00610577" w:rsidP="00FF5B2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ED6548">
              <w:rPr>
                <w:rFonts w:ascii="Arial" w:hAnsi="Arial" w:cs="Arial"/>
                <w:b/>
                <w:i/>
                <w:sz w:val="24"/>
                <w:szCs w:val="24"/>
              </w:rPr>
              <w:t>Setting</w:t>
            </w:r>
          </w:p>
        </w:tc>
        <w:tc>
          <w:tcPr>
            <w:tcW w:w="1706" w:type="dxa"/>
            <w:shd w:val="clear" w:color="auto" w:fill="D9D9D9" w:themeFill="background1" w:themeFillShade="D9"/>
            <w:vAlign w:val="center"/>
          </w:tcPr>
          <w:p w14:paraId="07697074" w14:textId="77777777" w:rsidR="00610577" w:rsidRPr="00ED6548" w:rsidRDefault="00610577" w:rsidP="00FF5B2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ED6548">
              <w:rPr>
                <w:rFonts w:ascii="Arial" w:hAnsi="Arial" w:cs="Arial"/>
                <w:b/>
                <w:i/>
                <w:sz w:val="24"/>
                <w:szCs w:val="24"/>
              </w:rPr>
              <w:t>Start Time</w:t>
            </w:r>
          </w:p>
        </w:tc>
        <w:tc>
          <w:tcPr>
            <w:tcW w:w="1707" w:type="dxa"/>
            <w:shd w:val="clear" w:color="auto" w:fill="D9D9D9" w:themeFill="background1" w:themeFillShade="D9"/>
            <w:vAlign w:val="center"/>
          </w:tcPr>
          <w:p w14:paraId="730BBEDF" w14:textId="77777777" w:rsidR="00610577" w:rsidRPr="00ED6548" w:rsidRDefault="00610577" w:rsidP="00FF5B26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ED6548">
              <w:rPr>
                <w:rFonts w:ascii="Arial" w:hAnsi="Arial" w:cs="Arial"/>
                <w:b/>
                <w:i/>
                <w:sz w:val="24"/>
                <w:szCs w:val="24"/>
              </w:rPr>
              <w:t>Finish Time</w:t>
            </w:r>
          </w:p>
        </w:tc>
      </w:tr>
      <w:tr w:rsidR="00610577" w:rsidRPr="00ED6548" w14:paraId="25605A5D" w14:textId="77777777" w:rsidTr="00A772DD">
        <w:trPr>
          <w:trHeight w:val="629"/>
          <w:jc w:val="center"/>
        </w:trPr>
        <w:tc>
          <w:tcPr>
            <w:tcW w:w="2525" w:type="dxa"/>
          </w:tcPr>
          <w:p w14:paraId="1D1921C5" w14:textId="77777777" w:rsidR="00610577" w:rsidRPr="00ED6548" w:rsidRDefault="00610577" w:rsidP="00FF5B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6831556F" w14:textId="77777777" w:rsidR="00610577" w:rsidRPr="00ED6548" w:rsidRDefault="00610577" w:rsidP="00FF5B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531" w:type="dxa"/>
          </w:tcPr>
          <w:p w14:paraId="47A77F7B" w14:textId="77777777" w:rsidR="00610577" w:rsidRPr="00ED6548" w:rsidRDefault="00610577" w:rsidP="00FF5B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6" w:type="dxa"/>
          </w:tcPr>
          <w:p w14:paraId="7FD26AB2" w14:textId="77777777" w:rsidR="00610577" w:rsidRPr="00ED6548" w:rsidRDefault="00610577" w:rsidP="00FF5B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7" w:type="dxa"/>
          </w:tcPr>
          <w:p w14:paraId="465426C6" w14:textId="77777777" w:rsidR="00610577" w:rsidRPr="00ED6548" w:rsidRDefault="00610577" w:rsidP="00FF5B2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C7772DB" w14:textId="77777777" w:rsidR="00610577" w:rsidRPr="00ED6548" w:rsidRDefault="00610577" w:rsidP="00610577">
      <w:pPr>
        <w:rPr>
          <w:rFonts w:ascii="Arial" w:hAnsi="Arial" w:cs="Arial"/>
          <w:b/>
          <w:i/>
          <w:sz w:val="24"/>
          <w:szCs w:val="24"/>
        </w:rPr>
      </w:pPr>
      <w:r w:rsidRPr="00ED6548">
        <w:rPr>
          <w:rFonts w:ascii="Arial" w:hAnsi="Arial" w:cs="Arial"/>
          <w:b/>
          <w:sz w:val="24"/>
          <w:szCs w:val="24"/>
        </w:rPr>
        <w:t xml:space="preserve"> </w:t>
      </w:r>
    </w:p>
    <w:p w14:paraId="0D7E29EE" w14:textId="77777777" w:rsidR="00610577" w:rsidRPr="00ED6548" w:rsidRDefault="00610577" w:rsidP="00610577">
      <w:pPr>
        <w:rPr>
          <w:rFonts w:ascii="Arial" w:hAnsi="Arial" w:cs="Arial"/>
          <w:b/>
          <w:sz w:val="24"/>
          <w:szCs w:val="24"/>
        </w:rPr>
      </w:pPr>
    </w:p>
    <w:p w14:paraId="3C1B585E" w14:textId="77777777" w:rsidR="00610577" w:rsidRPr="00ED6548" w:rsidRDefault="00610577" w:rsidP="00610577">
      <w:pPr>
        <w:rPr>
          <w:rFonts w:ascii="Arial" w:hAnsi="Arial" w:cs="Arial"/>
          <w:b/>
          <w:sz w:val="24"/>
          <w:szCs w:val="24"/>
        </w:rPr>
      </w:pPr>
      <w:r w:rsidRPr="00ED6548">
        <w:rPr>
          <w:rFonts w:ascii="Arial" w:hAnsi="Arial" w:cs="Arial"/>
          <w:b/>
          <w:i/>
          <w:sz w:val="24"/>
          <w:szCs w:val="24"/>
        </w:rPr>
        <w:t>Research Project Q &amp; A:</w:t>
      </w:r>
      <w:r w:rsidRPr="00ED6548">
        <w:rPr>
          <w:rFonts w:ascii="Arial" w:hAnsi="Arial" w:cs="Arial"/>
          <w:b/>
          <w:sz w:val="24"/>
          <w:szCs w:val="24"/>
        </w:rPr>
        <w:t xml:space="preserve">  Yes / No</w:t>
      </w:r>
    </w:p>
    <w:p w14:paraId="0019DDE0" w14:textId="77777777" w:rsidR="00610577" w:rsidRPr="00ED6548" w:rsidRDefault="007D22DC" w:rsidP="007D22DC">
      <w:pPr>
        <w:tabs>
          <w:tab w:val="left" w:pos="3694"/>
        </w:tabs>
        <w:rPr>
          <w:rFonts w:ascii="Arial" w:hAnsi="Arial" w:cs="Arial"/>
          <w:b/>
          <w:sz w:val="24"/>
          <w:szCs w:val="24"/>
        </w:rPr>
      </w:pPr>
      <w:r w:rsidRPr="00ED6548">
        <w:rPr>
          <w:rFonts w:ascii="Arial" w:hAnsi="Arial" w:cs="Arial"/>
          <w:b/>
          <w:sz w:val="24"/>
          <w:szCs w:val="24"/>
        </w:rPr>
        <w:tab/>
      </w:r>
    </w:p>
    <w:p w14:paraId="7B61980A" w14:textId="77777777" w:rsidR="00610577" w:rsidRPr="00ED6548" w:rsidRDefault="00610577" w:rsidP="00610577">
      <w:pPr>
        <w:rPr>
          <w:rFonts w:ascii="Arial" w:hAnsi="Arial" w:cs="Arial"/>
          <w:b/>
          <w:sz w:val="24"/>
          <w:szCs w:val="24"/>
        </w:rPr>
      </w:pPr>
      <w:r w:rsidRPr="00ED6548">
        <w:rPr>
          <w:rFonts w:ascii="Arial" w:hAnsi="Arial" w:cs="Arial"/>
          <w:b/>
          <w:i/>
          <w:sz w:val="24"/>
          <w:szCs w:val="24"/>
        </w:rPr>
        <w:t>Consent Form Signed:</w:t>
      </w:r>
      <w:r w:rsidRPr="00ED6548">
        <w:rPr>
          <w:rFonts w:ascii="Arial" w:hAnsi="Arial" w:cs="Arial"/>
          <w:b/>
          <w:sz w:val="24"/>
          <w:szCs w:val="24"/>
        </w:rPr>
        <w:t xml:space="preserve">  Yes / No</w:t>
      </w:r>
    </w:p>
    <w:p w14:paraId="6A12A447" w14:textId="77777777" w:rsidR="00610577" w:rsidRPr="00ED6548" w:rsidRDefault="00610577" w:rsidP="00610577">
      <w:pPr>
        <w:rPr>
          <w:rFonts w:ascii="Arial" w:hAnsi="Arial" w:cs="Arial"/>
          <w:b/>
          <w:i/>
          <w:sz w:val="24"/>
          <w:szCs w:val="24"/>
        </w:rPr>
      </w:pPr>
    </w:p>
    <w:p w14:paraId="68352DF4" w14:textId="77777777" w:rsidR="00610577" w:rsidRPr="00ED6548" w:rsidRDefault="00610577" w:rsidP="00610577">
      <w:pPr>
        <w:rPr>
          <w:rFonts w:ascii="Arial" w:hAnsi="Arial" w:cs="Arial"/>
          <w:b/>
          <w:sz w:val="24"/>
          <w:szCs w:val="24"/>
        </w:rPr>
      </w:pPr>
      <w:r w:rsidRPr="00ED6548">
        <w:rPr>
          <w:rFonts w:ascii="Arial" w:hAnsi="Arial" w:cs="Arial"/>
          <w:b/>
          <w:i/>
          <w:sz w:val="24"/>
          <w:szCs w:val="24"/>
        </w:rPr>
        <w:t>Consent Form Returned:</w:t>
      </w:r>
      <w:r w:rsidRPr="00ED6548">
        <w:rPr>
          <w:rFonts w:ascii="Arial" w:hAnsi="Arial" w:cs="Arial"/>
          <w:b/>
          <w:sz w:val="24"/>
          <w:szCs w:val="24"/>
        </w:rPr>
        <w:t xml:space="preserve">  Yes / No</w:t>
      </w:r>
    </w:p>
    <w:p w14:paraId="5B30D4A3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</w:p>
    <w:p w14:paraId="7B5A59BD" w14:textId="77777777" w:rsidR="001F6570" w:rsidRDefault="00B34538" w:rsidP="001F6570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 xml:space="preserve">When you think of a good leader (famous person, friend, parent, teacher etc.) who comes to mind? </w:t>
      </w:r>
    </w:p>
    <w:p w14:paraId="54319069" w14:textId="77777777" w:rsidR="00B34538" w:rsidRPr="001F6570" w:rsidRDefault="001F6570" w:rsidP="001F6570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bookmarkStart w:id="0" w:name="_GoBack"/>
      <w:bookmarkEnd w:id="0"/>
      <w:r w:rsidR="00B34538" w:rsidRPr="001F6570">
        <w:rPr>
          <w:rFonts w:ascii="Arial" w:hAnsi="Arial" w:cs="Arial"/>
          <w:sz w:val="22"/>
        </w:rPr>
        <w:t>What made them a good leader?</w:t>
      </w:r>
    </w:p>
    <w:p w14:paraId="0C7DE397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</w:p>
    <w:p w14:paraId="5490CA5B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 xml:space="preserve">Do you think of language teachers as leaders? </w:t>
      </w:r>
    </w:p>
    <w:p w14:paraId="51AFEF3B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r w:rsidRPr="00B34538">
        <w:rPr>
          <w:rFonts w:ascii="Arial" w:hAnsi="Arial" w:cs="Arial"/>
          <w:sz w:val="22"/>
        </w:rPr>
        <w:t>If yes, in what ways?</w:t>
      </w:r>
    </w:p>
    <w:p w14:paraId="65799308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) </w:t>
      </w:r>
      <w:r w:rsidRPr="00B34538">
        <w:rPr>
          <w:rFonts w:ascii="Arial" w:hAnsi="Arial" w:cs="Arial"/>
          <w:sz w:val="22"/>
        </w:rPr>
        <w:t>If no, why not?</w:t>
      </w:r>
    </w:p>
    <w:p w14:paraId="040A89A1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>Can you tell me about a language teacher who you felt was a good leader?</w:t>
      </w:r>
    </w:p>
    <w:p w14:paraId="234E924C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r w:rsidRPr="00B34538">
        <w:rPr>
          <w:rFonts w:ascii="Arial" w:hAnsi="Arial" w:cs="Arial"/>
          <w:sz w:val="22"/>
        </w:rPr>
        <w:t>What made them a good leader?</w:t>
      </w:r>
    </w:p>
    <w:p w14:paraId="184F38EA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) </w:t>
      </w:r>
      <w:r w:rsidRPr="00B34538">
        <w:rPr>
          <w:rFonts w:ascii="Arial" w:hAnsi="Arial" w:cs="Arial"/>
          <w:sz w:val="22"/>
        </w:rPr>
        <w:t>Personal traits: describe</w:t>
      </w:r>
    </w:p>
    <w:p w14:paraId="3247318A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c) </w:t>
      </w:r>
      <w:r w:rsidRPr="00B34538">
        <w:rPr>
          <w:rFonts w:ascii="Arial" w:hAnsi="Arial" w:cs="Arial"/>
          <w:sz w:val="22"/>
        </w:rPr>
        <w:t>Teaching traits: describe</w:t>
      </w:r>
    </w:p>
    <w:p w14:paraId="70444E60" w14:textId="77777777" w:rsidR="00B34538" w:rsidRPr="00B34538" w:rsidRDefault="00B34538" w:rsidP="00B34538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d) </w:t>
      </w:r>
      <w:r w:rsidRPr="00B34538">
        <w:rPr>
          <w:rFonts w:ascii="Arial" w:hAnsi="Arial" w:cs="Arial"/>
          <w:sz w:val="22"/>
        </w:rPr>
        <w:t>Other: describe</w:t>
      </w:r>
    </w:p>
    <w:p w14:paraId="077FB183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 xml:space="preserve">Do you think they had an impact on you?  </w:t>
      </w:r>
    </w:p>
    <w:p w14:paraId="48C9B326" w14:textId="77777777" w:rsidR="00B34538" w:rsidRPr="00B34538" w:rsidRDefault="001F6570" w:rsidP="001F6570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) </w:t>
      </w:r>
      <w:r w:rsidR="00B34538" w:rsidRPr="00B34538">
        <w:rPr>
          <w:rFonts w:ascii="Arial" w:hAnsi="Arial" w:cs="Arial"/>
          <w:sz w:val="22"/>
        </w:rPr>
        <w:t>If yes, How so? In what way(s)?</w:t>
      </w:r>
    </w:p>
    <w:p w14:paraId="7CEA9A5C" w14:textId="77777777" w:rsidR="001F6570" w:rsidRDefault="001F6570" w:rsidP="001F6570">
      <w:pPr>
        <w:spacing w:line="360" w:lineRule="auto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b) </w:t>
      </w:r>
      <w:r w:rsidR="00B34538" w:rsidRPr="00B34538">
        <w:rPr>
          <w:rFonts w:ascii="Arial" w:hAnsi="Arial" w:cs="Arial"/>
          <w:sz w:val="22"/>
        </w:rPr>
        <w:t>If no, why not?</w:t>
      </w:r>
    </w:p>
    <w:p w14:paraId="4F30A84B" w14:textId="77777777" w:rsidR="00B34538" w:rsidRPr="00B34538" w:rsidRDefault="00B34538" w:rsidP="001F6570">
      <w:pPr>
        <w:spacing w:line="360" w:lineRule="auto"/>
        <w:ind w:firstLine="720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ab/>
      </w:r>
    </w:p>
    <w:p w14:paraId="18B51C3E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>Can you think of a specific lesson where you really felt a teacher showed good leadership? Or hypothetically; what could a teacher do during a lesson that would impress you in terms of leadership.</w:t>
      </w:r>
    </w:p>
    <w:p w14:paraId="77092593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</w:p>
    <w:p w14:paraId="34F37B4E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>What advice would you give to language teachers to help them be better leaders in the classroom - especially for new teachers?</w:t>
      </w:r>
    </w:p>
    <w:p w14:paraId="7BCE1F65" w14:textId="77777777" w:rsidR="00B34538" w:rsidRPr="00B34538" w:rsidRDefault="00B34538" w:rsidP="00B34538">
      <w:pPr>
        <w:spacing w:line="360" w:lineRule="auto"/>
        <w:rPr>
          <w:rFonts w:ascii="Arial" w:hAnsi="Arial" w:cs="Arial"/>
          <w:sz w:val="22"/>
        </w:rPr>
      </w:pPr>
    </w:p>
    <w:p w14:paraId="2D977182" w14:textId="77777777" w:rsidR="0079009F" w:rsidRDefault="00B34538" w:rsidP="000B6236">
      <w:pPr>
        <w:spacing w:line="360" w:lineRule="auto"/>
        <w:rPr>
          <w:rFonts w:ascii="Arial" w:hAnsi="Arial" w:cs="Arial"/>
          <w:sz w:val="22"/>
        </w:rPr>
      </w:pPr>
      <w:r w:rsidRPr="00B34538">
        <w:rPr>
          <w:rFonts w:ascii="Arial" w:hAnsi="Arial" w:cs="Arial"/>
          <w:sz w:val="22"/>
        </w:rPr>
        <w:t>Is there anything else you would like to share or that you would like me to know?</w:t>
      </w:r>
    </w:p>
    <w:sectPr w:rsidR="00790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CF822" w14:textId="77777777" w:rsidR="00333D5B" w:rsidRDefault="00333D5B" w:rsidP="00ED6548">
      <w:r>
        <w:separator/>
      </w:r>
    </w:p>
  </w:endnote>
  <w:endnote w:type="continuationSeparator" w:id="0">
    <w:p w14:paraId="5F07CB96" w14:textId="77777777" w:rsidR="00333D5B" w:rsidRDefault="00333D5B" w:rsidP="00ED6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9736B" w14:textId="77777777" w:rsidR="00333D5B" w:rsidRDefault="00333D5B" w:rsidP="00ED6548">
      <w:r>
        <w:separator/>
      </w:r>
    </w:p>
  </w:footnote>
  <w:footnote w:type="continuationSeparator" w:id="0">
    <w:p w14:paraId="19512AF2" w14:textId="77777777" w:rsidR="00333D5B" w:rsidRDefault="00333D5B" w:rsidP="00ED6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7C5D49"/>
    <w:multiLevelType w:val="hybridMultilevel"/>
    <w:tmpl w:val="E8746F62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3FA413D"/>
    <w:multiLevelType w:val="hybridMultilevel"/>
    <w:tmpl w:val="B07C2EC4"/>
    <w:lvl w:ilvl="0" w:tplc="EB465C08">
      <w:start w:val="1"/>
      <w:numFmt w:val="bullet"/>
      <w:lvlText w:val=""/>
      <w:lvlJc w:val="left"/>
      <w:pPr>
        <w:ind w:left="800" w:hanging="40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17446EA"/>
    <w:multiLevelType w:val="hybridMultilevel"/>
    <w:tmpl w:val="23FA8FD2"/>
    <w:lvl w:ilvl="0" w:tplc="EB465C08">
      <w:start w:val="1"/>
      <w:numFmt w:val="bullet"/>
      <w:lvlText w:val=""/>
      <w:lvlJc w:val="left"/>
      <w:pPr>
        <w:ind w:left="800" w:hanging="40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6CDB4E61"/>
    <w:multiLevelType w:val="hybridMultilevel"/>
    <w:tmpl w:val="A03ED96A"/>
    <w:lvl w:ilvl="0" w:tplc="ECF05E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Dc0NrawNDW3MDJW0lEKTi0uzszPAykwrAUAFQ9BMSwAAAA="/>
  </w:docVars>
  <w:rsids>
    <w:rsidRoot w:val="00610577"/>
    <w:rsid w:val="00015AF0"/>
    <w:rsid w:val="000B6236"/>
    <w:rsid w:val="001F6570"/>
    <w:rsid w:val="002863A9"/>
    <w:rsid w:val="002F0434"/>
    <w:rsid w:val="00325F62"/>
    <w:rsid w:val="00333D5B"/>
    <w:rsid w:val="00382387"/>
    <w:rsid w:val="00610577"/>
    <w:rsid w:val="006C3D68"/>
    <w:rsid w:val="00751A35"/>
    <w:rsid w:val="007767B5"/>
    <w:rsid w:val="007800E7"/>
    <w:rsid w:val="0079009F"/>
    <w:rsid w:val="007D22DC"/>
    <w:rsid w:val="00831C8F"/>
    <w:rsid w:val="009D06F4"/>
    <w:rsid w:val="00A772DD"/>
    <w:rsid w:val="00A95AA0"/>
    <w:rsid w:val="00B34538"/>
    <w:rsid w:val="00C94A19"/>
    <w:rsid w:val="00D40249"/>
    <w:rsid w:val="00D70547"/>
    <w:rsid w:val="00DB7E8A"/>
    <w:rsid w:val="00DC0C58"/>
    <w:rsid w:val="00ED6548"/>
    <w:rsid w:val="00F9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C7C27"/>
  <w15:docId w15:val="{53A58991-EB3F-4390-A0EC-7F933702B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15AF0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577"/>
    <w:pPr>
      <w:ind w:leftChars="400" w:left="800"/>
    </w:pPr>
  </w:style>
  <w:style w:type="table" w:styleId="TableGrid">
    <w:name w:val="Table Grid"/>
    <w:basedOn w:val="TableNormal"/>
    <w:uiPriority w:val="59"/>
    <w:rsid w:val="00610577"/>
    <w:pPr>
      <w:spacing w:after="0" w:line="240" w:lineRule="auto"/>
    </w:pPr>
    <w:rPr>
      <w:kern w:val="2"/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65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548"/>
    <w:rPr>
      <w:kern w:val="2"/>
      <w:sz w:val="20"/>
    </w:rPr>
  </w:style>
  <w:style w:type="paragraph" w:styleId="Footer">
    <w:name w:val="footer"/>
    <w:basedOn w:val="Normal"/>
    <w:link w:val="FooterChar"/>
    <w:uiPriority w:val="99"/>
    <w:unhideWhenUsed/>
    <w:rsid w:val="00ED65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548"/>
    <w:rPr>
      <w:kern w:val="2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ver</dc:creator>
  <cp:lastModifiedBy>Whitehead, George E.K. (Prof.)</cp:lastModifiedBy>
  <cp:revision>2</cp:revision>
  <dcterms:created xsi:type="dcterms:W3CDTF">2017-07-20T06:56:00Z</dcterms:created>
  <dcterms:modified xsi:type="dcterms:W3CDTF">2017-07-20T06:56:00Z</dcterms:modified>
</cp:coreProperties>
</file>